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C86737" w14:textId="77777777" w:rsidR="002B33D5" w:rsidRPr="00B554D1" w:rsidRDefault="002B33D5" w:rsidP="002B33D5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554D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A500A52" wp14:editId="6BA8E505">
            <wp:extent cx="1308100" cy="692150"/>
            <wp:effectExtent l="0" t="0" r="6350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C81C6" w14:textId="77777777" w:rsidR="002B33D5" w:rsidRPr="00B554D1" w:rsidRDefault="002B33D5" w:rsidP="002B33D5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07B45C5" w14:textId="77777777" w:rsidR="002B33D5" w:rsidRPr="00B554D1" w:rsidRDefault="002B33D5" w:rsidP="002B33D5">
      <w:pPr>
        <w:keepNext/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554D1">
        <w:rPr>
          <w:rFonts w:ascii="Times New Roman" w:eastAsia="Times New Roman" w:hAnsi="Times New Roman" w:cs="Times New Roman"/>
          <w:b/>
          <w:bCs/>
          <w:sz w:val="24"/>
          <w:szCs w:val="24"/>
        </w:rPr>
        <w:t>RIARA SCHOOL OF INTERNATIONAL RELATIONS &amp; DIPLOMACY</w:t>
      </w:r>
    </w:p>
    <w:p w14:paraId="2430834A" w14:textId="77777777" w:rsidR="002B33D5" w:rsidRPr="00B554D1" w:rsidRDefault="002B33D5" w:rsidP="002B33D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B554D1">
        <w:rPr>
          <w:rFonts w:ascii="Times New Roman" w:eastAsia="Times New Roman" w:hAnsi="Times New Roman" w:cs="Times New Roman"/>
          <w:b/>
          <w:bCs/>
          <w:i/>
          <w:spacing w:val="-15"/>
          <w:sz w:val="24"/>
          <w:szCs w:val="24"/>
        </w:rPr>
        <w:t>NURTURING INNOVATORS</w:t>
      </w:r>
    </w:p>
    <w:p w14:paraId="742976DC" w14:textId="77777777" w:rsidR="002B33D5" w:rsidRPr="00B554D1" w:rsidRDefault="002B33D5" w:rsidP="002B33D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B554D1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SEPTEMBER – DECEMBER 2024 TRIMESTER </w:t>
      </w:r>
    </w:p>
    <w:p w14:paraId="75C1D2F9" w14:textId="77777777" w:rsidR="002B33D5" w:rsidRPr="00B554D1" w:rsidRDefault="002B33D5" w:rsidP="002B33D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B554D1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EXAMINATIONS FOR BACHELOR / DIPLOMA OF ARTS IN INTERNATIONAL RELATIONS &amp; DIPLOMACY</w:t>
      </w:r>
    </w:p>
    <w:p w14:paraId="27C7A0CE" w14:textId="77777777" w:rsidR="002B33D5" w:rsidRPr="00B554D1" w:rsidRDefault="002B33D5" w:rsidP="002B33D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B554D1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Y /PROGRAMME</w:t>
      </w:r>
    </w:p>
    <w:p w14:paraId="051E5D34" w14:textId="66DDF2BE" w:rsidR="002B33D5" w:rsidRPr="002B33D5" w:rsidRDefault="002B33D5" w:rsidP="002B33D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2B33D5">
        <w:rPr>
          <w:rFonts w:ascii="Times New Roman" w:hAnsi="Times New Roman" w:cs="Times New Roman"/>
          <w:b/>
          <w:sz w:val="24"/>
          <w:szCs w:val="24"/>
        </w:rPr>
        <w:t>RIR 051: FOUNDATIONS OF INTERNATIONAL RELATIONS</w:t>
      </w:r>
    </w:p>
    <w:p w14:paraId="72638B78" w14:textId="28916006" w:rsidR="002B33D5" w:rsidRPr="00157F1B" w:rsidRDefault="002B33D5" w:rsidP="002B33D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cap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6</w:t>
      </w:r>
      <w:r w:rsidRPr="00B554D1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DECEMBER 2024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  TIME: 2 HOURS</w:t>
      </w:r>
    </w:p>
    <w:p w14:paraId="6FEA636A" w14:textId="77777777" w:rsidR="002B33D5" w:rsidRPr="00157F1B" w:rsidRDefault="002B33D5" w:rsidP="002B33D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0DF4DE36" w14:textId="77777777" w:rsidR="002B33D5" w:rsidRPr="00195E61" w:rsidRDefault="002B33D5" w:rsidP="002B33D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05FD651C" w14:textId="77777777" w:rsidR="002B33D5" w:rsidRPr="00CA4F4A" w:rsidRDefault="002B33D5" w:rsidP="002B33D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14:paraId="651C8C15" w14:textId="77777777" w:rsidR="002B33D5" w:rsidRPr="00CA4F4A" w:rsidRDefault="002B33D5" w:rsidP="002B33D5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A4F4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PECIAL INSTRUCTIONS</w:t>
      </w:r>
    </w:p>
    <w:p w14:paraId="1336E237" w14:textId="77777777" w:rsidR="002B33D5" w:rsidRPr="00CA4F4A" w:rsidRDefault="002B33D5" w:rsidP="002B33D5">
      <w:pPr>
        <w:numPr>
          <w:ilvl w:val="0"/>
          <w:numId w:val="10"/>
        </w:numPr>
        <w:autoSpaceDE w:val="0"/>
        <w:autoSpaceDN w:val="0"/>
        <w:adjustRightInd w:val="0"/>
        <w:spacing w:after="12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Write </w:t>
      </w:r>
      <w:proofErr w:type="gramStart"/>
      <w:r w:rsidRPr="00CA4F4A">
        <w:rPr>
          <w:rFonts w:ascii="Times New Roman" w:eastAsia="Calibri" w:hAnsi="Times New Roman" w:cs="Times New Roman"/>
          <w:bCs/>
          <w:sz w:val="24"/>
          <w:szCs w:val="24"/>
        </w:rPr>
        <w:t>your</w:t>
      </w:r>
      <w:proofErr w:type="gramEnd"/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 REGISTRATION NO. Clearly on the answer booklet(s).</w:t>
      </w:r>
    </w:p>
    <w:p w14:paraId="3B9110A0" w14:textId="77777777" w:rsidR="002B33D5" w:rsidRPr="00B554D1" w:rsidRDefault="002B33D5" w:rsidP="002B33D5">
      <w:pPr>
        <w:numPr>
          <w:ilvl w:val="0"/>
          <w:numId w:val="10"/>
        </w:numPr>
        <w:autoSpaceDE w:val="0"/>
        <w:autoSpaceDN w:val="0"/>
        <w:adjustRightInd w:val="0"/>
        <w:spacing w:after="12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B554D1">
        <w:rPr>
          <w:rFonts w:ascii="Times New Roman" w:eastAsia="Calibri" w:hAnsi="Times New Roman" w:cs="Times New Roman"/>
          <w:sz w:val="24"/>
          <w:szCs w:val="24"/>
        </w:rPr>
        <w:t>Answer Question One and ANY other TWO questions.</w:t>
      </w:r>
    </w:p>
    <w:p w14:paraId="4737B041" w14:textId="77777777" w:rsidR="002B33D5" w:rsidRPr="00CA4F4A" w:rsidRDefault="002B33D5" w:rsidP="002B33D5">
      <w:pPr>
        <w:numPr>
          <w:ilvl w:val="0"/>
          <w:numId w:val="10"/>
        </w:numPr>
        <w:autoSpaceDE w:val="0"/>
        <w:autoSpaceDN w:val="0"/>
        <w:adjustRightInd w:val="0"/>
        <w:spacing w:after="12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Questions in all sections should be answered in answer booklet(s). </w:t>
      </w:r>
    </w:p>
    <w:p w14:paraId="3E717731" w14:textId="77777777" w:rsidR="002B33D5" w:rsidRPr="00CA4F4A" w:rsidRDefault="002B33D5" w:rsidP="002B33D5">
      <w:pPr>
        <w:numPr>
          <w:ilvl w:val="0"/>
          <w:numId w:val="10"/>
        </w:numPr>
        <w:autoSpaceDE w:val="0"/>
        <w:autoSpaceDN w:val="0"/>
        <w:adjustRightInd w:val="0"/>
        <w:spacing w:after="12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PLEASE start the answer to EACH question on a NEW PAGE. </w:t>
      </w:r>
    </w:p>
    <w:p w14:paraId="21F67AE1" w14:textId="77777777" w:rsidR="002B33D5" w:rsidRPr="00CA4F4A" w:rsidRDefault="002B33D5" w:rsidP="002B33D5">
      <w:pPr>
        <w:numPr>
          <w:ilvl w:val="0"/>
          <w:numId w:val="10"/>
        </w:numPr>
        <w:autoSpaceDE w:val="0"/>
        <w:autoSpaceDN w:val="0"/>
        <w:adjustRightInd w:val="0"/>
        <w:spacing w:after="120" w:line="480" w:lineRule="auto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For the questions, write the number of the question on the answer booklet(s) in the order you answered. </w:t>
      </w:r>
    </w:p>
    <w:p w14:paraId="07D4C8AF" w14:textId="77777777" w:rsidR="002B33D5" w:rsidRPr="00CA4F4A" w:rsidRDefault="002B33D5" w:rsidP="002B33D5">
      <w:pPr>
        <w:numPr>
          <w:ilvl w:val="0"/>
          <w:numId w:val="10"/>
        </w:numPr>
        <w:autoSpaceDE w:val="0"/>
        <w:autoSpaceDN w:val="0"/>
        <w:adjustRightInd w:val="0"/>
        <w:spacing w:after="12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>Write on both sides of each leaf and indicate number of each question at the top of each page.</w:t>
      </w:r>
    </w:p>
    <w:p w14:paraId="092384DE" w14:textId="77777777" w:rsidR="002B33D5" w:rsidRPr="00CA4F4A" w:rsidRDefault="002B33D5" w:rsidP="002B33D5">
      <w:pPr>
        <w:numPr>
          <w:ilvl w:val="0"/>
          <w:numId w:val="10"/>
        </w:numPr>
        <w:autoSpaceDE w:val="0"/>
        <w:autoSpaceDN w:val="0"/>
        <w:adjustRightInd w:val="0"/>
        <w:spacing w:after="120" w:line="480" w:lineRule="auto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Write the answers in paragraph form unless stated otherwise. </w:t>
      </w:r>
    </w:p>
    <w:p w14:paraId="32AD0154" w14:textId="77777777" w:rsidR="002B33D5" w:rsidRPr="00CA4F4A" w:rsidRDefault="002B33D5" w:rsidP="002B33D5">
      <w:pPr>
        <w:numPr>
          <w:ilvl w:val="0"/>
          <w:numId w:val="10"/>
        </w:numPr>
        <w:autoSpaceDE w:val="0"/>
        <w:autoSpaceDN w:val="0"/>
        <w:adjustRightInd w:val="0"/>
        <w:spacing w:after="12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>Marks allocated to each question are shown at the end of the question.</w:t>
      </w:r>
    </w:p>
    <w:p w14:paraId="3218D4B3" w14:textId="77777777" w:rsidR="002B33D5" w:rsidRPr="00CA4F4A" w:rsidRDefault="002B33D5" w:rsidP="002B33D5">
      <w:pPr>
        <w:numPr>
          <w:ilvl w:val="0"/>
          <w:numId w:val="10"/>
        </w:numPr>
        <w:autoSpaceDE w:val="0"/>
        <w:autoSpaceDN w:val="0"/>
        <w:adjustRightInd w:val="0"/>
        <w:spacing w:after="120" w:line="480" w:lineRule="auto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 xml:space="preserve">All rough work must be done on the answer booklet and crossed through! </w:t>
      </w:r>
    </w:p>
    <w:p w14:paraId="3D0B3AD9" w14:textId="77777777" w:rsidR="002B33D5" w:rsidRDefault="002B33D5" w:rsidP="002B33D5">
      <w:pPr>
        <w:numPr>
          <w:ilvl w:val="0"/>
          <w:numId w:val="10"/>
        </w:numPr>
        <w:autoSpaceDE w:val="0"/>
        <w:autoSpaceDN w:val="0"/>
        <w:adjustRightInd w:val="0"/>
        <w:spacing w:after="12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A4F4A">
        <w:rPr>
          <w:rFonts w:ascii="Times New Roman" w:eastAsia="Calibri" w:hAnsi="Times New Roman" w:cs="Times New Roman"/>
          <w:bCs/>
          <w:sz w:val="24"/>
          <w:szCs w:val="24"/>
        </w:rPr>
        <w:t>Use supplementary pages only when you have exhausted those in this booklet.</w:t>
      </w:r>
    </w:p>
    <w:p w14:paraId="2A7A958F" w14:textId="72DD643B" w:rsidR="002B33D5" w:rsidRPr="002B33D5" w:rsidRDefault="002B33D5" w:rsidP="002B33D5">
      <w:pPr>
        <w:numPr>
          <w:ilvl w:val="0"/>
          <w:numId w:val="10"/>
        </w:numPr>
        <w:autoSpaceDE w:val="0"/>
        <w:autoSpaceDN w:val="0"/>
        <w:adjustRightInd w:val="0"/>
        <w:spacing w:after="120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B33D5">
        <w:rPr>
          <w:rFonts w:ascii="Times New Roman" w:eastAsia="Calibri" w:hAnsi="Times New Roman" w:cs="Times New Roman"/>
          <w:bCs/>
          <w:sz w:val="24"/>
          <w:szCs w:val="24"/>
        </w:rPr>
        <w:t>Fasten the supplementary pages to the inside back cover of this booklet</w:t>
      </w:r>
    </w:p>
    <w:p w14:paraId="325B1DA0" w14:textId="77777777" w:rsidR="002B33D5" w:rsidRDefault="002B33D5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95559A" w14:textId="2F66CA83" w:rsidR="00927AC2" w:rsidRDefault="00927AC2" w:rsidP="002B33D5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E499A">
        <w:rPr>
          <w:rFonts w:ascii="Times New Roman" w:hAnsi="Times New Roman" w:cs="Times New Roman"/>
          <w:b/>
          <w:bCs/>
          <w:sz w:val="24"/>
          <w:szCs w:val="24"/>
        </w:rPr>
        <w:t>ECTION A</w:t>
      </w:r>
      <w:r w:rsidRPr="004D63ED">
        <w:rPr>
          <w:rFonts w:ascii="Times New Roman" w:hAnsi="Times New Roman" w:cs="Times New Roman"/>
          <w:b/>
          <w:bCs/>
          <w:sz w:val="24"/>
          <w:szCs w:val="24"/>
        </w:rPr>
        <w:t xml:space="preserve"> (30 MARKS)</w:t>
      </w:r>
      <w:r w:rsidR="00D66796">
        <w:rPr>
          <w:rFonts w:ascii="Times New Roman" w:hAnsi="Times New Roman" w:cs="Times New Roman"/>
          <w:b/>
          <w:bCs/>
          <w:sz w:val="24"/>
          <w:szCs w:val="24"/>
        </w:rPr>
        <w:t xml:space="preserve"> COMPULSORY QUESTIONS</w:t>
      </w:r>
    </w:p>
    <w:p w14:paraId="6C8C5611" w14:textId="5ECECD4C" w:rsidR="002B33D5" w:rsidRDefault="002B33D5" w:rsidP="002B33D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ONE</w:t>
      </w:r>
    </w:p>
    <w:p w14:paraId="5E51AD55" w14:textId="33CE678E" w:rsidR="000E499A" w:rsidRDefault="000E499A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6600">
        <w:rPr>
          <w:rFonts w:ascii="Times New Roman" w:hAnsi="Times New Roman" w:cs="Times New Roman"/>
          <w:sz w:val="24"/>
          <w:szCs w:val="24"/>
        </w:rPr>
        <w:t xml:space="preserve">Explain the evolution of the </w:t>
      </w:r>
      <w:r w:rsidR="00DE2A0A">
        <w:rPr>
          <w:rFonts w:ascii="Times New Roman" w:hAnsi="Times New Roman" w:cs="Times New Roman"/>
          <w:sz w:val="24"/>
          <w:szCs w:val="24"/>
        </w:rPr>
        <w:t>modern state</w:t>
      </w:r>
      <w:r w:rsidR="00290B04">
        <w:rPr>
          <w:rFonts w:ascii="Times New Roman" w:hAnsi="Times New Roman" w:cs="Times New Roman"/>
          <w:sz w:val="24"/>
          <w:szCs w:val="24"/>
        </w:rPr>
        <w:t xml:space="preserve"> </w:t>
      </w:r>
      <w:r w:rsidR="003D3DB3">
        <w:rPr>
          <w:rFonts w:ascii="Times New Roman" w:hAnsi="Times New Roman" w:cs="Times New Roman"/>
          <w:sz w:val="24"/>
          <w:szCs w:val="24"/>
        </w:rPr>
        <w:t xml:space="preserve">in </w:t>
      </w:r>
      <w:r w:rsidR="00290B04">
        <w:rPr>
          <w:rFonts w:ascii="Times New Roman" w:hAnsi="Times New Roman" w:cs="Times New Roman"/>
          <w:sz w:val="24"/>
          <w:szCs w:val="24"/>
        </w:rPr>
        <w:t>international relations</w:t>
      </w:r>
      <w:r w:rsidR="00C55367">
        <w:rPr>
          <w:rFonts w:ascii="Times New Roman" w:hAnsi="Times New Roman" w:cs="Times New Roman"/>
          <w:sz w:val="24"/>
          <w:szCs w:val="24"/>
        </w:rPr>
        <w:t>.</w:t>
      </w:r>
      <w:r w:rsidR="00DE2A0A">
        <w:rPr>
          <w:rFonts w:ascii="Times New Roman" w:hAnsi="Times New Roman" w:cs="Times New Roman"/>
          <w:sz w:val="24"/>
          <w:szCs w:val="24"/>
        </w:rPr>
        <w:t xml:space="preserve"> </w:t>
      </w:r>
      <w:r w:rsidR="002B33D5">
        <w:rPr>
          <w:rFonts w:ascii="Times New Roman" w:hAnsi="Times New Roman" w:cs="Times New Roman"/>
          <w:sz w:val="24"/>
          <w:szCs w:val="24"/>
        </w:rPr>
        <w:tab/>
      </w:r>
      <w:r w:rsidRPr="002B33D5">
        <w:rPr>
          <w:rFonts w:ascii="Times New Roman" w:hAnsi="Times New Roman" w:cs="Times New Roman"/>
          <w:b/>
          <w:sz w:val="24"/>
          <w:szCs w:val="24"/>
        </w:rPr>
        <w:t>(10 marks)</w:t>
      </w:r>
    </w:p>
    <w:p w14:paraId="62621ED6" w14:textId="43306CE5" w:rsidR="00EE65A8" w:rsidRDefault="00EE65A8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="00A559FD">
        <w:rPr>
          <w:rFonts w:ascii="Times New Roman" w:hAnsi="Times New Roman" w:cs="Times New Roman"/>
          <w:sz w:val="24"/>
          <w:szCs w:val="24"/>
        </w:rPr>
        <w:t>examples</w:t>
      </w:r>
      <w:r>
        <w:rPr>
          <w:rFonts w:ascii="Times New Roman" w:hAnsi="Times New Roman" w:cs="Times New Roman"/>
          <w:sz w:val="24"/>
          <w:szCs w:val="24"/>
        </w:rPr>
        <w:t>, define the following terms:</w:t>
      </w:r>
      <w:r w:rsidR="00C55367">
        <w:rPr>
          <w:rFonts w:ascii="Times New Roman" w:hAnsi="Times New Roman" w:cs="Times New Roman"/>
          <w:sz w:val="24"/>
          <w:szCs w:val="24"/>
        </w:rPr>
        <w:t xml:space="preserve"> </w:t>
      </w:r>
      <w:r w:rsidR="002B33D5">
        <w:rPr>
          <w:rFonts w:ascii="Times New Roman" w:hAnsi="Times New Roman" w:cs="Times New Roman"/>
          <w:sz w:val="24"/>
          <w:szCs w:val="24"/>
        </w:rPr>
        <w:tab/>
      </w:r>
      <w:r w:rsidR="002B33D5">
        <w:rPr>
          <w:rFonts w:ascii="Times New Roman" w:hAnsi="Times New Roman" w:cs="Times New Roman"/>
          <w:sz w:val="24"/>
          <w:szCs w:val="24"/>
        </w:rPr>
        <w:tab/>
      </w:r>
      <w:r w:rsidR="002B33D5">
        <w:rPr>
          <w:rFonts w:ascii="Times New Roman" w:hAnsi="Times New Roman" w:cs="Times New Roman"/>
          <w:sz w:val="24"/>
          <w:szCs w:val="24"/>
        </w:rPr>
        <w:tab/>
      </w:r>
      <w:r w:rsidR="002B33D5">
        <w:rPr>
          <w:rFonts w:ascii="Times New Roman" w:hAnsi="Times New Roman" w:cs="Times New Roman"/>
          <w:sz w:val="24"/>
          <w:szCs w:val="24"/>
        </w:rPr>
        <w:tab/>
      </w:r>
      <w:r w:rsidR="002B33D5" w:rsidRPr="002B33D5">
        <w:rPr>
          <w:rFonts w:ascii="Times New Roman" w:hAnsi="Times New Roman" w:cs="Times New Roman"/>
          <w:b/>
          <w:sz w:val="24"/>
          <w:szCs w:val="24"/>
        </w:rPr>
        <w:tab/>
      </w:r>
      <w:r w:rsidR="00C55367" w:rsidRPr="002B33D5">
        <w:rPr>
          <w:rFonts w:ascii="Times New Roman" w:hAnsi="Times New Roman" w:cs="Times New Roman"/>
          <w:b/>
          <w:sz w:val="24"/>
          <w:szCs w:val="24"/>
        </w:rPr>
        <w:t>(10 marks)</w:t>
      </w:r>
    </w:p>
    <w:p w14:paraId="07678014" w14:textId="3BDBFF8C" w:rsidR="00D70B7F" w:rsidRDefault="00D70B7F" w:rsidP="00D70B7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vereignty </w:t>
      </w:r>
    </w:p>
    <w:p w14:paraId="26A8CE0E" w14:textId="3A894350" w:rsidR="00D70B7F" w:rsidRDefault="00D70B7F" w:rsidP="00D70B7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dical theories </w:t>
      </w:r>
    </w:p>
    <w:p w14:paraId="12DD2E06" w14:textId="77777777" w:rsidR="00D70B7F" w:rsidRDefault="00D70B7F" w:rsidP="00D70B7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obalization</w:t>
      </w:r>
    </w:p>
    <w:p w14:paraId="53902FF7" w14:textId="5B1A167A" w:rsidR="00EE65A8" w:rsidRPr="00D70B7F" w:rsidRDefault="00EE65A8" w:rsidP="00D70B7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0B7F">
        <w:rPr>
          <w:rFonts w:ascii="Times New Roman" w:hAnsi="Times New Roman" w:cs="Times New Roman"/>
          <w:sz w:val="24"/>
          <w:szCs w:val="24"/>
        </w:rPr>
        <w:t xml:space="preserve">Anarchy </w:t>
      </w:r>
    </w:p>
    <w:p w14:paraId="031C5F6D" w14:textId="4A3B5EA4" w:rsidR="00EE65A8" w:rsidRDefault="009662D7" w:rsidP="00C5536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regime</w:t>
      </w:r>
      <w:r w:rsidR="00D70B7F">
        <w:rPr>
          <w:rFonts w:ascii="Times New Roman" w:hAnsi="Times New Roman" w:cs="Times New Roman"/>
          <w:sz w:val="24"/>
          <w:szCs w:val="24"/>
        </w:rPr>
        <w:t>s</w:t>
      </w:r>
    </w:p>
    <w:p w14:paraId="500E6AB5" w14:textId="7159EBB3" w:rsidR="000E499A" w:rsidRPr="00A045BA" w:rsidRDefault="00822BFF" w:rsidP="00A045B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</w:t>
      </w:r>
      <w:r w:rsidR="002820D5">
        <w:rPr>
          <w:rFonts w:ascii="Times New Roman" w:hAnsi="Times New Roman" w:cs="Times New Roman"/>
          <w:sz w:val="24"/>
          <w:szCs w:val="24"/>
        </w:rPr>
        <w:t xml:space="preserve">the </w:t>
      </w:r>
      <w:r w:rsidR="00687E08">
        <w:rPr>
          <w:rFonts w:ascii="Times New Roman" w:hAnsi="Times New Roman" w:cs="Times New Roman"/>
          <w:sz w:val="24"/>
          <w:szCs w:val="24"/>
        </w:rPr>
        <w:t>P</w:t>
      </w:r>
      <w:r w:rsidR="002820D5">
        <w:rPr>
          <w:rFonts w:ascii="Times New Roman" w:hAnsi="Times New Roman" w:cs="Times New Roman"/>
          <w:sz w:val="24"/>
          <w:szCs w:val="24"/>
        </w:rPr>
        <w:t xml:space="preserve">eace of Westphalia </w:t>
      </w:r>
      <w:r w:rsidR="00687E08">
        <w:rPr>
          <w:rFonts w:ascii="Times New Roman" w:hAnsi="Times New Roman" w:cs="Times New Roman"/>
          <w:sz w:val="24"/>
          <w:szCs w:val="24"/>
        </w:rPr>
        <w:t>T</w:t>
      </w:r>
      <w:r w:rsidR="00A045BA">
        <w:rPr>
          <w:rFonts w:ascii="Times New Roman" w:hAnsi="Times New Roman" w:cs="Times New Roman"/>
          <w:sz w:val="24"/>
          <w:szCs w:val="24"/>
        </w:rPr>
        <w:t>reaty</w:t>
      </w:r>
      <w:r w:rsidR="00C55367">
        <w:rPr>
          <w:rFonts w:ascii="Times New Roman" w:hAnsi="Times New Roman" w:cs="Times New Roman"/>
          <w:sz w:val="24"/>
          <w:szCs w:val="24"/>
        </w:rPr>
        <w:t>.</w:t>
      </w:r>
      <w:r w:rsidR="00A045BA">
        <w:rPr>
          <w:rFonts w:ascii="Times New Roman" w:hAnsi="Times New Roman" w:cs="Times New Roman"/>
          <w:sz w:val="24"/>
          <w:szCs w:val="24"/>
        </w:rPr>
        <w:t xml:space="preserve"> </w:t>
      </w:r>
      <w:r w:rsidR="002B33D5">
        <w:rPr>
          <w:rFonts w:ascii="Times New Roman" w:hAnsi="Times New Roman" w:cs="Times New Roman"/>
          <w:sz w:val="24"/>
          <w:szCs w:val="24"/>
        </w:rPr>
        <w:tab/>
      </w:r>
      <w:r w:rsidR="002B33D5">
        <w:rPr>
          <w:rFonts w:ascii="Times New Roman" w:hAnsi="Times New Roman" w:cs="Times New Roman"/>
          <w:sz w:val="24"/>
          <w:szCs w:val="24"/>
        </w:rPr>
        <w:tab/>
      </w:r>
      <w:r w:rsidR="002B33D5">
        <w:rPr>
          <w:rFonts w:ascii="Times New Roman" w:hAnsi="Times New Roman" w:cs="Times New Roman"/>
          <w:sz w:val="24"/>
          <w:szCs w:val="24"/>
        </w:rPr>
        <w:tab/>
      </w:r>
      <w:r w:rsidR="002B33D5">
        <w:rPr>
          <w:rFonts w:ascii="Times New Roman" w:hAnsi="Times New Roman" w:cs="Times New Roman"/>
          <w:sz w:val="24"/>
          <w:szCs w:val="24"/>
        </w:rPr>
        <w:tab/>
      </w:r>
      <w:r w:rsidR="002B33D5" w:rsidRPr="002B33D5">
        <w:rPr>
          <w:rFonts w:ascii="Times New Roman" w:hAnsi="Times New Roman" w:cs="Times New Roman"/>
          <w:b/>
          <w:sz w:val="24"/>
          <w:szCs w:val="24"/>
        </w:rPr>
        <w:tab/>
      </w:r>
      <w:r w:rsidR="00A045BA" w:rsidRPr="002B33D5">
        <w:rPr>
          <w:rFonts w:ascii="Times New Roman" w:hAnsi="Times New Roman" w:cs="Times New Roman"/>
          <w:b/>
          <w:sz w:val="24"/>
          <w:szCs w:val="24"/>
        </w:rPr>
        <w:t>(10 marks)</w:t>
      </w:r>
    </w:p>
    <w:p w14:paraId="21B422DF" w14:textId="77777777" w:rsidR="002B33D5" w:rsidRDefault="002B33D5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95337A1" w14:textId="1889E48C" w:rsidR="002B33D5" w:rsidRDefault="00927AC2" w:rsidP="002B33D5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SECTION B (40 MARKS). S</w:t>
      </w:r>
      <w:r w:rsidR="00D66796">
        <w:rPr>
          <w:rFonts w:ascii="Times New Roman" w:hAnsi="Times New Roman" w:cs="Times New Roman"/>
          <w:b/>
          <w:bCs/>
          <w:sz w:val="24"/>
          <w:szCs w:val="24"/>
        </w:rPr>
        <w:t>ELECT ONLY 2 QUESTIONS</w:t>
      </w:r>
    </w:p>
    <w:p w14:paraId="1BF939CF" w14:textId="7D118627" w:rsidR="00837886" w:rsidRDefault="00837886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WO</w:t>
      </w:r>
      <w:r w:rsidR="002B33D5">
        <w:rPr>
          <w:rFonts w:ascii="Times New Roman" w:hAnsi="Times New Roman" w:cs="Times New Roman"/>
          <w:b/>
          <w:bCs/>
          <w:sz w:val="24"/>
          <w:szCs w:val="24"/>
        </w:rPr>
        <w:t xml:space="preserve"> (20 Marks)</w:t>
      </w:r>
    </w:p>
    <w:p w14:paraId="3F7F643A" w14:textId="77777777" w:rsidR="00D70B7F" w:rsidRPr="00465753" w:rsidRDefault="00D70B7F" w:rsidP="00D70B7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examples, explain the role of international regimes in international relations. </w:t>
      </w:r>
    </w:p>
    <w:p w14:paraId="16AA8DC5" w14:textId="77777777" w:rsidR="002B33D5" w:rsidRDefault="002B33D5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C0CAE6" w14:textId="0D21A29F" w:rsidR="00F231BE" w:rsidRDefault="000F1C73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HREE</w:t>
      </w:r>
      <w:r w:rsidR="002B33D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B33D5">
        <w:rPr>
          <w:rFonts w:ascii="Times New Roman" w:hAnsi="Times New Roman" w:cs="Times New Roman"/>
          <w:b/>
          <w:bCs/>
          <w:sz w:val="24"/>
          <w:szCs w:val="24"/>
        </w:rPr>
        <w:t>(20 Marks)</w:t>
      </w:r>
    </w:p>
    <w:p w14:paraId="0127C0B2" w14:textId="52FD2696" w:rsidR="00D70B7F" w:rsidRPr="00D70B7F" w:rsidRDefault="00D70B7F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e and contrast Realism theory with Liberalism theory in international relations. </w:t>
      </w:r>
    </w:p>
    <w:p w14:paraId="280D805B" w14:textId="77777777" w:rsidR="002B33D5" w:rsidRDefault="002B33D5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9CB19FF" w14:textId="4F5B2B2D" w:rsidR="000F1C73" w:rsidRDefault="000F1C73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bookmarkStart w:id="0" w:name="_GoBack"/>
      <w:bookmarkEnd w:id="0"/>
      <w:r w:rsidR="002B33D5">
        <w:rPr>
          <w:rFonts w:ascii="Times New Roman" w:hAnsi="Times New Roman" w:cs="Times New Roman"/>
          <w:b/>
          <w:bCs/>
          <w:sz w:val="24"/>
          <w:szCs w:val="24"/>
        </w:rPr>
        <w:t>FOUR (</w:t>
      </w:r>
      <w:r w:rsidR="002B33D5">
        <w:rPr>
          <w:rFonts w:ascii="Times New Roman" w:hAnsi="Times New Roman" w:cs="Times New Roman"/>
          <w:b/>
          <w:bCs/>
          <w:sz w:val="24"/>
          <w:szCs w:val="24"/>
        </w:rPr>
        <w:t>20 Marks)</w:t>
      </w:r>
    </w:p>
    <w:p w14:paraId="06767D2C" w14:textId="6259C18B" w:rsidR="000F1C73" w:rsidRPr="00527225" w:rsidRDefault="00E55656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illustration, </w:t>
      </w:r>
      <w:r w:rsidR="006F1DCF">
        <w:rPr>
          <w:rFonts w:ascii="Times New Roman" w:hAnsi="Times New Roman" w:cs="Times New Roman"/>
          <w:sz w:val="24"/>
          <w:szCs w:val="24"/>
        </w:rPr>
        <w:t xml:space="preserve">explain the emerging issues in international relations. </w:t>
      </w:r>
    </w:p>
    <w:p w14:paraId="2901E8F8" w14:textId="77777777" w:rsidR="002B33D5" w:rsidRDefault="002B33D5" w:rsidP="006231C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395D55" w14:textId="6B82D45A" w:rsidR="00117A1A" w:rsidRDefault="000F1C73" w:rsidP="006231C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FIVE</w:t>
      </w:r>
      <w:r w:rsidR="002B33D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B33D5">
        <w:rPr>
          <w:rFonts w:ascii="Times New Roman" w:hAnsi="Times New Roman" w:cs="Times New Roman"/>
          <w:b/>
          <w:bCs/>
          <w:sz w:val="24"/>
          <w:szCs w:val="24"/>
        </w:rPr>
        <w:t>(20 Marks)</w:t>
      </w:r>
    </w:p>
    <w:p w14:paraId="4B153FEC" w14:textId="5A232862" w:rsidR="00927AC2" w:rsidRPr="008675B1" w:rsidRDefault="00EE65A8" w:rsidP="008675B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59FD">
        <w:rPr>
          <w:rFonts w:ascii="Times New Roman" w:hAnsi="Times New Roman" w:cs="Times New Roman"/>
          <w:sz w:val="24"/>
          <w:szCs w:val="24"/>
        </w:rPr>
        <w:t>With illustration, explain the Peloponnesian war between the Spartans and Athens</w:t>
      </w:r>
      <w:r w:rsidR="00A559FD">
        <w:rPr>
          <w:rFonts w:ascii="Times New Roman" w:hAnsi="Times New Roman" w:cs="Times New Roman"/>
          <w:sz w:val="24"/>
          <w:szCs w:val="24"/>
        </w:rPr>
        <w:t>.</w:t>
      </w:r>
    </w:p>
    <w:p w14:paraId="09421F73" w14:textId="6D114146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27AC2" w:rsidRPr="004D63ED" w:rsidSect="002B33D5">
      <w:footerReference w:type="default" r:id="rId8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C2BE25" w14:textId="77777777" w:rsidR="000C2D6A" w:rsidRDefault="000C2D6A" w:rsidP="000847B3">
      <w:pPr>
        <w:spacing w:after="0" w:line="240" w:lineRule="auto"/>
      </w:pPr>
      <w:r>
        <w:separator/>
      </w:r>
    </w:p>
  </w:endnote>
  <w:endnote w:type="continuationSeparator" w:id="0">
    <w:p w14:paraId="7A89FF7B" w14:textId="77777777" w:rsidR="000C2D6A" w:rsidRDefault="000C2D6A" w:rsidP="000847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3535297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0D81176" w14:textId="3DACAF61" w:rsidR="000847B3" w:rsidRDefault="000847B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FE555CF" w14:textId="77777777" w:rsidR="000847B3" w:rsidRDefault="000847B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FA5F8D" w14:textId="77777777" w:rsidR="000C2D6A" w:rsidRDefault="000C2D6A" w:rsidP="000847B3">
      <w:pPr>
        <w:spacing w:after="0" w:line="240" w:lineRule="auto"/>
      </w:pPr>
      <w:r>
        <w:separator/>
      </w:r>
    </w:p>
  </w:footnote>
  <w:footnote w:type="continuationSeparator" w:id="0">
    <w:p w14:paraId="2849A793" w14:textId="77777777" w:rsidR="000C2D6A" w:rsidRDefault="000C2D6A" w:rsidP="000847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75643"/>
    <w:multiLevelType w:val="hybridMultilevel"/>
    <w:tmpl w:val="2B3C07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1D1540"/>
    <w:multiLevelType w:val="hybridMultilevel"/>
    <w:tmpl w:val="986029E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C7925F2"/>
    <w:multiLevelType w:val="hybridMultilevel"/>
    <w:tmpl w:val="B2889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2E63E01"/>
    <w:multiLevelType w:val="hybridMultilevel"/>
    <w:tmpl w:val="320C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7D172A"/>
    <w:multiLevelType w:val="hybridMultilevel"/>
    <w:tmpl w:val="9D1E08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7255FC4"/>
    <w:multiLevelType w:val="hybridMultilevel"/>
    <w:tmpl w:val="985C8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4D33819"/>
    <w:multiLevelType w:val="hybridMultilevel"/>
    <w:tmpl w:val="AFA014F6"/>
    <w:lvl w:ilvl="0" w:tplc="7046A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47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984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ACB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BEE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03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407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6B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92B5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65083B0A"/>
    <w:multiLevelType w:val="hybridMultilevel"/>
    <w:tmpl w:val="985C86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B0C0C46"/>
    <w:multiLevelType w:val="hybridMultilevel"/>
    <w:tmpl w:val="06C4F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DB0238B"/>
    <w:multiLevelType w:val="hybridMultilevel"/>
    <w:tmpl w:val="986029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3"/>
  </w:num>
  <w:num w:numId="5">
    <w:abstractNumId w:val="0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1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DAwMDU2MTU1sTBW0lEKTi0uzszPAykwNKgFAF9yGLgtAAAA"/>
  </w:docVars>
  <w:rsids>
    <w:rsidRoot w:val="00982296"/>
    <w:rsid w:val="00024F57"/>
    <w:rsid w:val="000305A1"/>
    <w:rsid w:val="000847B3"/>
    <w:rsid w:val="000C2D6A"/>
    <w:rsid w:val="000D660F"/>
    <w:rsid w:val="000E499A"/>
    <w:rsid w:val="000F1C73"/>
    <w:rsid w:val="00117A1A"/>
    <w:rsid w:val="00147A01"/>
    <w:rsid w:val="0016257D"/>
    <w:rsid w:val="001D22F6"/>
    <w:rsid w:val="001E40C6"/>
    <w:rsid w:val="001F4576"/>
    <w:rsid w:val="0025336E"/>
    <w:rsid w:val="00273E17"/>
    <w:rsid w:val="002820D5"/>
    <w:rsid w:val="00290B04"/>
    <w:rsid w:val="00291BDB"/>
    <w:rsid w:val="00297B48"/>
    <w:rsid w:val="002B0674"/>
    <w:rsid w:val="002B33D5"/>
    <w:rsid w:val="002F2A33"/>
    <w:rsid w:val="00312FCB"/>
    <w:rsid w:val="003D3DB3"/>
    <w:rsid w:val="003F4750"/>
    <w:rsid w:val="00452D8A"/>
    <w:rsid w:val="00456FD1"/>
    <w:rsid w:val="00465753"/>
    <w:rsid w:val="00470546"/>
    <w:rsid w:val="00483B64"/>
    <w:rsid w:val="00487B57"/>
    <w:rsid w:val="004D63ED"/>
    <w:rsid w:val="00505031"/>
    <w:rsid w:val="00527225"/>
    <w:rsid w:val="00555F51"/>
    <w:rsid w:val="00581ACC"/>
    <w:rsid w:val="006231CD"/>
    <w:rsid w:val="00625E1F"/>
    <w:rsid w:val="006701FF"/>
    <w:rsid w:val="00687E08"/>
    <w:rsid w:val="006C0CA9"/>
    <w:rsid w:val="006E5493"/>
    <w:rsid w:val="006F1DCF"/>
    <w:rsid w:val="00716600"/>
    <w:rsid w:val="00721109"/>
    <w:rsid w:val="0074481C"/>
    <w:rsid w:val="0078278C"/>
    <w:rsid w:val="007864D3"/>
    <w:rsid w:val="00811437"/>
    <w:rsid w:val="00822BFF"/>
    <w:rsid w:val="008278BC"/>
    <w:rsid w:val="0083581F"/>
    <w:rsid w:val="00837886"/>
    <w:rsid w:val="00842E0E"/>
    <w:rsid w:val="008675B1"/>
    <w:rsid w:val="00922A72"/>
    <w:rsid w:val="00927AC2"/>
    <w:rsid w:val="009662D7"/>
    <w:rsid w:val="009739F0"/>
    <w:rsid w:val="00981636"/>
    <w:rsid w:val="00982296"/>
    <w:rsid w:val="009C795D"/>
    <w:rsid w:val="009D36DF"/>
    <w:rsid w:val="00A045BA"/>
    <w:rsid w:val="00A1338D"/>
    <w:rsid w:val="00A17214"/>
    <w:rsid w:val="00A32E0B"/>
    <w:rsid w:val="00A35202"/>
    <w:rsid w:val="00A559FD"/>
    <w:rsid w:val="00AA1742"/>
    <w:rsid w:val="00AA587A"/>
    <w:rsid w:val="00B40C29"/>
    <w:rsid w:val="00B4388A"/>
    <w:rsid w:val="00B51D46"/>
    <w:rsid w:val="00B95F17"/>
    <w:rsid w:val="00BC40EE"/>
    <w:rsid w:val="00BD1E36"/>
    <w:rsid w:val="00BE62C9"/>
    <w:rsid w:val="00C55367"/>
    <w:rsid w:val="00CB1EAE"/>
    <w:rsid w:val="00D13F95"/>
    <w:rsid w:val="00D2283D"/>
    <w:rsid w:val="00D53597"/>
    <w:rsid w:val="00D66796"/>
    <w:rsid w:val="00D704BD"/>
    <w:rsid w:val="00D70B7F"/>
    <w:rsid w:val="00D95711"/>
    <w:rsid w:val="00DC3219"/>
    <w:rsid w:val="00DE2A0A"/>
    <w:rsid w:val="00DE3C5B"/>
    <w:rsid w:val="00E0288E"/>
    <w:rsid w:val="00E34BC3"/>
    <w:rsid w:val="00E5110A"/>
    <w:rsid w:val="00E55656"/>
    <w:rsid w:val="00EA1D47"/>
    <w:rsid w:val="00EE65A8"/>
    <w:rsid w:val="00EF6167"/>
    <w:rsid w:val="00F14810"/>
    <w:rsid w:val="00F231BE"/>
    <w:rsid w:val="00F75D43"/>
    <w:rsid w:val="00FE1D72"/>
    <w:rsid w:val="00FE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4C4CE"/>
  <w15:chartTrackingRefBased/>
  <w15:docId w15:val="{DA5AD594-D06D-4ED3-8BB2-30AD7568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8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47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7B3"/>
  </w:style>
  <w:style w:type="paragraph" w:styleId="Footer">
    <w:name w:val="footer"/>
    <w:basedOn w:val="Normal"/>
    <w:link w:val="FooterChar"/>
    <w:uiPriority w:val="99"/>
    <w:unhideWhenUsed/>
    <w:rsid w:val="000847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7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9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9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9</Words>
  <Characters>1820</Characters>
  <Application>Microsoft Office Word</Application>
  <DocSecurity>0</DocSecurity>
  <Lines>15</Lines>
  <Paragraphs>4</Paragraphs>
  <ScaleCrop>false</ScaleCrop>
  <Company/>
  <LinksUpToDate>false</LinksUpToDate>
  <CharactersWithSpaces>2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usau</dc:creator>
  <cp:keywords/>
  <dc:description/>
  <cp:lastModifiedBy>Hillary Ochieng</cp:lastModifiedBy>
  <cp:revision>8</cp:revision>
  <dcterms:created xsi:type="dcterms:W3CDTF">2024-11-27T09:14:00Z</dcterms:created>
  <dcterms:modified xsi:type="dcterms:W3CDTF">2024-11-29T11:06:00Z</dcterms:modified>
</cp:coreProperties>
</file>